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7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3月16</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7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1000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20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3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0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4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w:t>
            </w:r>
            <w:r>
              <w:rPr>
                <w:rFonts w:hint="eastAsia" w:ascii="仿宋" w:hAnsi="仿宋" w:eastAsia="仿宋"/>
                <w:szCs w:val="21"/>
                <w:highlight w:val="none"/>
                <w:shd w:val="clear" w:color="auto" w:fill="FFFFFF"/>
                <w:lang w:val="en-US" w:eastAsia="zh-CN"/>
              </w:rPr>
              <w:t>72</w:t>
            </w:r>
            <w:r>
              <w:rPr>
                <w:rFonts w:hint="eastAsia" w:ascii="仿宋" w:hAnsi="仿宋" w:eastAsia="仿宋"/>
                <w:szCs w:val="21"/>
                <w:highlight w:val="none"/>
                <w:shd w:val="clear" w:color="auto" w:fill="FFFFFF"/>
              </w:rPr>
              <w:t>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6</w:t>
            </w:r>
            <w:r>
              <w:rPr>
                <w:rFonts w:hint="eastAsia" w:ascii="仿宋" w:hAnsi="仿宋" w:eastAsia="仿宋"/>
                <w:szCs w:val="21"/>
                <w:highlight w:val="none"/>
                <w:shd w:val="clear" w:color="auto" w:fill="FFFFFF"/>
                <w:lang w:val="en-US" w:eastAsia="zh-CN"/>
              </w:rPr>
              <w:t>91423</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6</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6,060.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209,178.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04,209,178.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38675" cy="2555240"/>
            <wp:effectExtent l="4445" t="4445" r="5080" b="1206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16</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2.10</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1.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10</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47</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047615" cy="307594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4</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2.1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194,473,899.7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5.0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5,048,942.8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4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华创证券智盈1号</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5,042,50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4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tabs>
                <w:tab w:val="left" w:pos="297"/>
                <w:tab w:val="center" w:pos="1119"/>
              </w:tabs>
              <w:jc w:val="left"/>
              <w:rPr>
                <w:rFonts w:hint="eastAsia" w:ascii="仿宋" w:hAnsi="仿宋" w:eastAsia="仿宋"/>
                <w:szCs w:val="21"/>
                <w:lang w:val="en-US" w:eastAsia="zh-CN"/>
              </w:rPr>
            </w:pPr>
            <w:r>
              <w:rPr>
                <w:rFonts w:hint="eastAsia" w:ascii="仿宋" w:hAnsi="仿宋" w:eastAsia="仿宋"/>
                <w:szCs w:val="21"/>
                <w:lang w:eastAsia="zh-CN"/>
              </w:rPr>
              <w:tab/>
            </w:r>
            <w:r>
              <w:rPr>
                <w:rFonts w:hint="eastAsia" w:ascii="仿宋" w:hAnsi="仿宋" w:eastAsia="仿宋"/>
                <w:szCs w:val="21"/>
                <w:lang w:val="en-US" w:eastAsia="zh-CN"/>
              </w:rPr>
              <w:t>204,565,342.59</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hint="eastAsia" w:ascii="仿宋" w:hAnsi="仿宋" w:eastAsia="仿宋"/>
                <w:szCs w:val="21"/>
                <w:lang w:eastAsia="zh-CN"/>
              </w:rPr>
            </w:pPr>
            <w:r>
              <w:rPr>
                <w:rFonts w:hint="eastAsia" w:ascii="仿宋" w:hAnsi="仿宋" w:eastAsia="仿宋"/>
                <w:szCs w:val="21"/>
                <w:lang w:val="en-US" w:eastAsia="zh-CN"/>
              </w:rPr>
              <w:t>204,565,342.59</w:t>
            </w:r>
          </w:p>
        </w:tc>
        <w:tc>
          <w:tcPr>
            <w:tcW w:w="2113"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lang w:val="en-US"/>
              </w:rPr>
            </w:pPr>
            <w:r>
              <w:rPr>
                <w:rFonts w:hint="eastAsia" w:ascii="仿宋" w:hAnsi="仿宋" w:eastAsia="仿宋" w:cs="仿宋"/>
                <w:i w:val="0"/>
                <w:color w:val="000000"/>
                <w:kern w:val="0"/>
                <w:sz w:val="21"/>
                <w:szCs w:val="21"/>
                <w:u w:val="none"/>
                <w:lang w:val="en-US" w:eastAsia="zh-CN" w:bidi="ar-SA"/>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855.97</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rPr>
            </w:pPr>
            <w:r>
              <w:rPr>
                <w:rFonts w:hint="eastAsia" w:ascii="仿宋" w:hAnsi="仿宋" w:eastAsia="仿宋" w:cs="仿宋"/>
                <w:i w:val="0"/>
                <w:color w:val="000000"/>
                <w:kern w:val="0"/>
                <w:sz w:val="21"/>
                <w:szCs w:val="21"/>
                <w:u w:val="none"/>
                <w:lang w:val="en-US" w:eastAsia="zh-CN" w:bidi="ar-SA"/>
              </w:rPr>
              <w:t>0.2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4,567,198.76</w:t>
            </w:r>
          </w:p>
        </w:tc>
        <w:tc>
          <w:tcPr>
            <w:tcW w:w="2113"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lang w:val="en-US"/>
              </w:rPr>
            </w:pPr>
            <w:r>
              <w:rPr>
                <w:rFonts w:hint="eastAsia" w:ascii="仿宋" w:hAnsi="仿宋" w:eastAsia="仿宋" w:cs="仿宋"/>
                <w:i w:val="0"/>
                <w:color w:val="000000"/>
                <w:kern w:val="0"/>
                <w:sz w:val="21"/>
                <w:szCs w:val="21"/>
                <w:u w:val="none"/>
                <w:lang w:val="en-US" w:eastAsia="zh-CN" w:bidi="ar-SA"/>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908,652,154.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90.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rPr>
            </w:pPr>
            <w:r>
              <w:rPr>
                <w:rFonts w:hint="eastAsia" w:ascii="仿宋" w:hAnsi="仿宋" w:eastAsia="仿宋" w:cs="仿宋"/>
                <w:i w:val="0"/>
                <w:color w:val="000000"/>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58,901,705.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2,893,151.5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8,823,288.5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512,156,441.2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鑫元货币B</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8,028,958.22</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86,517,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51,901,635.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51,098,71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6,852,4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36,206,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6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34,008,9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28,193,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573,472,063.22</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4.1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K58kGJWxvxyC2W/UhV1wCutfANU=" w:salt="xmuYGI78jq4QdhFh5pzFZ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278333F6"/>
    <w:rsid w:val="27F52FED"/>
    <w:rsid w:val="2D7E3F5C"/>
    <w:rsid w:val="2F4671E3"/>
    <w:rsid w:val="31CE3823"/>
    <w:rsid w:val="33C40040"/>
    <w:rsid w:val="342153CB"/>
    <w:rsid w:val="34296D79"/>
    <w:rsid w:val="38353970"/>
    <w:rsid w:val="38D97024"/>
    <w:rsid w:val="38E926E9"/>
    <w:rsid w:val="3DD952CD"/>
    <w:rsid w:val="42277313"/>
    <w:rsid w:val="4264087B"/>
    <w:rsid w:val="43F3566A"/>
    <w:rsid w:val="44FC1717"/>
    <w:rsid w:val="457A406E"/>
    <w:rsid w:val="46CD3A39"/>
    <w:rsid w:val="48E8631C"/>
    <w:rsid w:val="4996057B"/>
    <w:rsid w:val="4D870C30"/>
    <w:rsid w:val="4E47040F"/>
    <w:rsid w:val="5119148F"/>
    <w:rsid w:val="51A03B59"/>
    <w:rsid w:val="52321244"/>
    <w:rsid w:val="53986600"/>
    <w:rsid w:val="557B5058"/>
    <w:rsid w:val="57B47E4D"/>
    <w:rsid w:val="5E660FCE"/>
    <w:rsid w:val="60450B80"/>
    <w:rsid w:val="62446D78"/>
    <w:rsid w:val="62775533"/>
    <w:rsid w:val="63926E74"/>
    <w:rsid w:val="6455585F"/>
    <w:rsid w:val="650A0CD8"/>
    <w:rsid w:val="68513422"/>
    <w:rsid w:val="68CC5C7E"/>
    <w:rsid w:val="705B15C4"/>
    <w:rsid w:val="73083B4A"/>
    <w:rsid w:val="737F3265"/>
    <w:rsid w:val="757F3635"/>
    <w:rsid w:val="79751FD1"/>
    <w:rsid w:val="798D2AE9"/>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70'!$A$1:$A$107</c:f>
              <c:numCache>
                <c:formatCode>yyyy/m/d</c:formatCode>
                <c:ptCount val="107"/>
                <c:pt idx="0" c:formatCode="yyyy/m/d">
                  <c:v>44271</c:v>
                </c:pt>
                <c:pt idx="1" c:formatCode="yyyy/m/d">
                  <c:v>44272</c:v>
                </c:pt>
                <c:pt idx="2" c:formatCode="yyyy/m/d">
                  <c:v>44273</c:v>
                </c:pt>
                <c:pt idx="3" c:formatCode="yyyy/m/d">
                  <c:v>44274</c:v>
                </c:pt>
                <c:pt idx="4" c:formatCode="yyyy/m/d">
                  <c:v>44275</c:v>
                </c:pt>
                <c:pt idx="5" c:formatCode="yyyy/m/d">
                  <c:v>44276</c:v>
                </c:pt>
                <c:pt idx="6" c:formatCode="yyyy/m/d">
                  <c:v>44277</c:v>
                </c:pt>
                <c:pt idx="7" c:formatCode="yyyy/m/d">
                  <c:v>44278</c:v>
                </c:pt>
                <c:pt idx="8" c:formatCode="yyyy/m/d">
                  <c:v>44279</c:v>
                </c:pt>
                <c:pt idx="9" c:formatCode="yyyy/m/d">
                  <c:v>44280</c:v>
                </c:pt>
                <c:pt idx="10" c:formatCode="yyyy/m/d">
                  <c:v>44281</c:v>
                </c:pt>
                <c:pt idx="11" c:formatCode="yyyy/m/d">
                  <c:v>44282</c:v>
                </c:pt>
                <c:pt idx="12" c:formatCode="yyyy/m/d">
                  <c:v>44283</c:v>
                </c:pt>
                <c:pt idx="13" c:formatCode="yyyy/m/d">
                  <c:v>44284</c:v>
                </c:pt>
                <c:pt idx="14" c:formatCode="yyyy/m/d">
                  <c:v>44285</c:v>
                </c:pt>
                <c:pt idx="15" c:formatCode="yyyy/m/d">
                  <c:v>44286</c:v>
                </c:pt>
                <c:pt idx="16" c:formatCode="yyyy/m/d">
                  <c:v>44287</c:v>
                </c:pt>
                <c:pt idx="17" c:formatCode="yyyy/m/d">
                  <c:v>44288</c:v>
                </c:pt>
                <c:pt idx="18" c:formatCode="yyyy/m/d">
                  <c:v>44289</c:v>
                </c:pt>
                <c:pt idx="19" c:formatCode="yyyy/m/d">
                  <c:v>44290</c:v>
                </c:pt>
                <c:pt idx="20" c:formatCode="yyyy/m/d">
                  <c:v>44291</c:v>
                </c:pt>
                <c:pt idx="21" c:formatCode="yyyy/m/d">
                  <c:v>44292</c:v>
                </c:pt>
                <c:pt idx="22" c:formatCode="yyyy/m/d">
                  <c:v>44293</c:v>
                </c:pt>
                <c:pt idx="23" c:formatCode="yyyy/m/d">
                  <c:v>44294</c:v>
                </c:pt>
                <c:pt idx="24" c:formatCode="yyyy/m/d">
                  <c:v>44295</c:v>
                </c:pt>
                <c:pt idx="25" c:formatCode="yyyy/m/d">
                  <c:v>44296</c:v>
                </c:pt>
                <c:pt idx="26" c:formatCode="yyyy/m/d">
                  <c:v>44297</c:v>
                </c:pt>
                <c:pt idx="27" c:formatCode="yyyy/m/d">
                  <c:v>44298</c:v>
                </c:pt>
                <c:pt idx="28" c:formatCode="yyyy/m/d">
                  <c:v>44299</c:v>
                </c:pt>
                <c:pt idx="29" c:formatCode="yyyy/m/d">
                  <c:v>44300</c:v>
                </c:pt>
                <c:pt idx="30" c:formatCode="yyyy/m/d">
                  <c:v>44301</c:v>
                </c:pt>
                <c:pt idx="31" c:formatCode="yyyy/m/d">
                  <c:v>44302</c:v>
                </c:pt>
                <c:pt idx="32" c:formatCode="yyyy/m/d">
                  <c:v>44303</c:v>
                </c:pt>
                <c:pt idx="33" c:formatCode="yyyy/m/d">
                  <c:v>44304</c:v>
                </c:pt>
                <c:pt idx="34" c:formatCode="yyyy/m/d">
                  <c:v>44305</c:v>
                </c:pt>
                <c:pt idx="35" c:formatCode="yyyy/m/d">
                  <c:v>44306</c:v>
                </c:pt>
                <c:pt idx="36" c:formatCode="yyyy/m/d">
                  <c:v>44307</c:v>
                </c:pt>
                <c:pt idx="37" c:formatCode="yyyy/m/d">
                  <c:v>44308</c:v>
                </c:pt>
                <c:pt idx="38" c:formatCode="yyyy/m/d">
                  <c:v>44309</c:v>
                </c:pt>
                <c:pt idx="39" c:formatCode="yyyy/m/d">
                  <c:v>44310</c:v>
                </c:pt>
                <c:pt idx="40" c:formatCode="yyyy/m/d">
                  <c:v>44311</c:v>
                </c:pt>
                <c:pt idx="41" c:formatCode="yyyy/m/d">
                  <c:v>44312</c:v>
                </c:pt>
                <c:pt idx="42" c:formatCode="yyyy/m/d">
                  <c:v>44313</c:v>
                </c:pt>
                <c:pt idx="43" c:formatCode="yyyy/m/d">
                  <c:v>44314</c:v>
                </c:pt>
                <c:pt idx="44" c:formatCode="yyyy/m/d">
                  <c:v>44315</c:v>
                </c:pt>
                <c:pt idx="45" c:formatCode="yyyy/m/d">
                  <c:v>44316</c:v>
                </c:pt>
                <c:pt idx="46" c:formatCode="yyyy/m/d">
                  <c:v>44317</c:v>
                </c:pt>
                <c:pt idx="47" c:formatCode="yyyy/m/d">
                  <c:v>44318</c:v>
                </c:pt>
                <c:pt idx="48" c:formatCode="yyyy/m/d">
                  <c:v>44319</c:v>
                </c:pt>
                <c:pt idx="49" c:formatCode="yyyy/m/d">
                  <c:v>44320</c:v>
                </c:pt>
                <c:pt idx="50" c:formatCode="yyyy/m/d">
                  <c:v>44321</c:v>
                </c:pt>
                <c:pt idx="51" c:formatCode="yyyy/m/d">
                  <c:v>44322</c:v>
                </c:pt>
                <c:pt idx="52" c:formatCode="yyyy/m/d">
                  <c:v>44323</c:v>
                </c:pt>
                <c:pt idx="53" c:formatCode="yyyy/m/d">
                  <c:v>44324</c:v>
                </c:pt>
                <c:pt idx="54" c:formatCode="yyyy/m/d">
                  <c:v>44325</c:v>
                </c:pt>
                <c:pt idx="55" c:formatCode="yyyy/m/d">
                  <c:v>44326</c:v>
                </c:pt>
                <c:pt idx="56" c:formatCode="yyyy/m/d">
                  <c:v>44327</c:v>
                </c:pt>
                <c:pt idx="57" c:formatCode="yyyy/m/d">
                  <c:v>44328</c:v>
                </c:pt>
                <c:pt idx="58" c:formatCode="yyyy/m/d">
                  <c:v>44329</c:v>
                </c:pt>
                <c:pt idx="59" c:formatCode="yyyy/m/d">
                  <c:v>44330</c:v>
                </c:pt>
                <c:pt idx="60" c:formatCode="yyyy/m/d">
                  <c:v>44331</c:v>
                </c:pt>
                <c:pt idx="61" c:formatCode="yyyy/m/d">
                  <c:v>44332</c:v>
                </c:pt>
                <c:pt idx="62" c:formatCode="yyyy/m/d">
                  <c:v>44333</c:v>
                </c:pt>
                <c:pt idx="63" c:formatCode="yyyy/m/d">
                  <c:v>44334</c:v>
                </c:pt>
                <c:pt idx="64" c:formatCode="yyyy/m/d">
                  <c:v>44335</c:v>
                </c:pt>
                <c:pt idx="65" c:formatCode="yyyy/m/d">
                  <c:v>44336</c:v>
                </c:pt>
                <c:pt idx="66" c:formatCode="yyyy/m/d">
                  <c:v>44337</c:v>
                </c:pt>
                <c:pt idx="67" c:formatCode="yyyy/m/d">
                  <c:v>44338</c:v>
                </c:pt>
                <c:pt idx="68" c:formatCode="yyyy/m/d">
                  <c:v>44339</c:v>
                </c:pt>
                <c:pt idx="69" c:formatCode="yyyy/m/d">
                  <c:v>44340</c:v>
                </c:pt>
                <c:pt idx="70" c:formatCode="yyyy/m/d">
                  <c:v>44341</c:v>
                </c:pt>
                <c:pt idx="71" c:formatCode="yyyy/m/d">
                  <c:v>44342</c:v>
                </c:pt>
                <c:pt idx="72" c:formatCode="yyyy/m/d">
                  <c:v>44343</c:v>
                </c:pt>
                <c:pt idx="73" c:formatCode="yyyy/m/d">
                  <c:v>44344</c:v>
                </c:pt>
                <c:pt idx="74" c:formatCode="yyyy/m/d">
                  <c:v>44345</c:v>
                </c:pt>
                <c:pt idx="75" c:formatCode="yyyy/m/d">
                  <c:v>44346</c:v>
                </c:pt>
                <c:pt idx="76" c:formatCode="yyyy/m/d">
                  <c:v>44347</c:v>
                </c:pt>
                <c:pt idx="77" c:formatCode="yyyy/m/d">
                  <c:v>44348</c:v>
                </c:pt>
                <c:pt idx="78" c:formatCode="yyyy/m/d">
                  <c:v>44349</c:v>
                </c:pt>
                <c:pt idx="79" c:formatCode="yyyy/m/d">
                  <c:v>44350</c:v>
                </c:pt>
                <c:pt idx="80" c:formatCode="yyyy/m/d">
                  <c:v>44351</c:v>
                </c:pt>
                <c:pt idx="81" c:formatCode="yyyy/m/d">
                  <c:v>44352</c:v>
                </c:pt>
                <c:pt idx="82" c:formatCode="yyyy/m/d">
                  <c:v>44353</c:v>
                </c:pt>
                <c:pt idx="83" c:formatCode="yyyy/m/d">
                  <c:v>44354</c:v>
                </c:pt>
                <c:pt idx="84" c:formatCode="yyyy/m/d">
                  <c:v>44355</c:v>
                </c:pt>
                <c:pt idx="85" c:formatCode="yyyy/m/d">
                  <c:v>44356</c:v>
                </c:pt>
                <c:pt idx="86" c:formatCode="yyyy/m/d">
                  <c:v>44357</c:v>
                </c:pt>
                <c:pt idx="87" c:formatCode="yyyy/m/d">
                  <c:v>44358</c:v>
                </c:pt>
                <c:pt idx="88" c:formatCode="yyyy/m/d">
                  <c:v>44359</c:v>
                </c:pt>
                <c:pt idx="89" c:formatCode="yyyy/m/d">
                  <c:v>44360</c:v>
                </c:pt>
                <c:pt idx="90" c:formatCode="yyyy/m/d">
                  <c:v>44361</c:v>
                </c:pt>
                <c:pt idx="91" c:formatCode="yyyy/m/d">
                  <c:v>44362</c:v>
                </c:pt>
                <c:pt idx="92" c:formatCode="yyyy/m/d">
                  <c:v>44363</c:v>
                </c:pt>
                <c:pt idx="93" c:formatCode="yyyy/m/d">
                  <c:v>44364</c:v>
                </c:pt>
                <c:pt idx="94" c:formatCode="yyyy/m/d">
                  <c:v>44365</c:v>
                </c:pt>
                <c:pt idx="95" c:formatCode="yyyy/m/d">
                  <c:v>44366</c:v>
                </c:pt>
                <c:pt idx="96" c:formatCode="yyyy/m/d">
                  <c:v>44367</c:v>
                </c:pt>
                <c:pt idx="97" c:formatCode="yyyy/m/d">
                  <c:v>44368</c:v>
                </c:pt>
                <c:pt idx="98" c:formatCode="yyyy/m/d">
                  <c:v>44369</c:v>
                </c:pt>
                <c:pt idx="99" c:formatCode="yyyy/m/d">
                  <c:v>44370</c:v>
                </c:pt>
                <c:pt idx="100" c:formatCode="yyyy/m/d">
                  <c:v>44371</c:v>
                </c:pt>
                <c:pt idx="101" c:formatCode="yyyy/m/d">
                  <c:v>44372</c:v>
                </c:pt>
                <c:pt idx="102" c:formatCode="yyyy/m/d">
                  <c:v>44373</c:v>
                </c:pt>
                <c:pt idx="103" c:formatCode="yyyy/m/d">
                  <c:v>44374</c:v>
                </c:pt>
                <c:pt idx="104" c:formatCode="yyyy/m/d">
                  <c:v>44375</c:v>
                </c:pt>
                <c:pt idx="105" c:formatCode="yyyy/m/d">
                  <c:v>44376</c:v>
                </c:pt>
                <c:pt idx="106" c:formatCode="yyyy/m/d">
                  <c:v>44377</c:v>
                </c:pt>
              </c:numCache>
            </c:numRef>
          </c:cat>
          <c:val>
            <c:numRef>
              <c:f>'[0图表新模板.xls]1年70'!$B$1:$B$107</c:f>
              <c:numCache>
                <c:formatCode>General</c:formatCode>
                <c:ptCount val="107"/>
                <c:pt idx="0">
                  <c:v>1</c:v>
                </c:pt>
                <c:pt idx="1">
                  <c:v>1</c:v>
                </c:pt>
                <c:pt idx="2">
                  <c:v>1.0001</c:v>
                </c:pt>
                <c:pt idx="3">
                  <c:v>1.0004</c:v>
                </c:pt>
                <c:pt idx="4">
                  <c:v>1.0004</c:v>
                </c:pt>
                <c:pt idx="5">
                  <c:v>1.0003</c:v>
                </c:pt>
                <c:pt idx="6">
                  <c:v>1.001</c:v>
                </c:pt>
                <c:pt idx="7">
                  <c:v>1.0013</c:v>
                </c:pt>
                <c:pt idx="8">
                  <c:v>1.0016</c:v>
                </c:pt>
                <c:pt idx="9">
                  <c:v>1.0019</c:v>
                </c:pt>
                <c:pt idx="10">
                  <c:v>1.0021</c:v>
                </c:pt>
                <c:pt idx="11">
                  <c:v>1.0021</c:v>
                </c:pt>
                <c:pt idx="12">
                  <c:v>1.002</c:v>
                </c:pt>
                <c:pt idx="13">
                  <c:v>1.0027</c:v>
                </c:pt>
                <c:pt idx="14">
                  <c:v>1.0029</c:v>
                </c:pt>
                <c:pt idx="15">
                  <c:v>1.003</c:v>
                </c:pt>
                <c:pt idx="16">
                  <c:v>1.0032</c:v>
                </c:pt>
                <c:pt idx="17">
                  <c:v>1.0034</c:v>
                </c:pt>
                <c:pt idx="18">
                  <c:v>1.0034</c:v>
                </c:pt>
                <c:pt idx="19">
                  <c:v>1.0033</c:v>
                </c:pt>
                <c:pt idx="20">
                  <c:v>1.0033</c:v>
                </c:pt>
                <c:pt idx="21">
                  <c:v>1.0042</c:v>
                </c:pt>
                <c:pt idx="22">
                  <c:v>1.0043</c:v>
                </c:pt>
                <c:pt idx="23">
                  <c:v>1.0044</c:v>
                </c:pt>
                <c:pt idx="24">
                  <c:v>1.0046</c:v>
                </c:pt>
                <c:pt idx="25">
                  <c:v>1.0046</c:v>
                </c:pt>
                <c:pt idx="26">
                  <c:v>1.0046</c:v>
                </c:pt>
                <c:pt idx="27">
                  <c:v>1.005</c:v>
                </c:pt>
                <c:pt idx="28">
                  <c:v>1.0051</c:v>
                </c:pt>
                <c:pt idx="29">
                  <c:v>1.0053</c:v>
                </c:pt>
                <c:pt idx="30">
                  <c:v>1.0058</c:v>
                </c:pt>
                <c:pt idx="31">
                  <c:v>1.0058</c:v>
                </c:pt>
                <c:pt idx="32">
                  <c:v>1.0058</c:v>
                </c:pt>
                <c:pt idx="33">
                  <c:v>1.0058</c:v>
                </c:pt>
                <c:pt idx="34">
                  <c:v>1.0067</c:v>
                </c:pt>
                <c:pt idx="35">
                  <c:v>1.0072</c:v>
                </c:pt>
                <c:pt idx="36">
                  <c:v>1.0072</c:v>
                </c:pt>
                <c:pt idx="37">
                  <c:v>1.0076</c:v>
                </c:pt>
                <c:pt idx="38">
                  <c:v>1.0079</c:v>
                </c:pt>
                <c:pt idx="39">
                  <c:v>1.0079</c:v>
                </c:pt>
                <c:pt idx="40">
                  <c:v>1.0079</c:v>
                </c:pt>
                <c:pt idx="41">
                  <c:v>1.0082</c:v>
                </c:pt>
                <c:pt idx="42">
                  <c:v>1.0079</c:v>
                </c:pt>
                <c:pt idx="43">
                  <c:v>1.0082</c:v>
                </c:pt>
                <c:pt idx="44">
                  <c:v>1.0083</c:v>
                </c:pt>
                <c:pt idx="45">
                  <c:v>1.0085</c:v>
                </c:pt>
                <c:pt idx="46">
                  <c:v>1.0085</c:v>
                </c:pt>
                <c:pt idx="47">
                  <c:v>1.0085</c:v>
                </c:pt>
                <c:pt idx="48">
                  <c:v>1.0085</c:v>
                </c:pt>
                <c:pt idx="49">
                  <c:v>1.0085</c:v>
                </c:pt>
                <c:pt idx="50">
                  <c:v>1.0085</c:v>
                </c:pt>
                <c:pt idx="51">
                  <c:v>1.0098</c:v>
                </c:pt>
                <c:pt idx="52">
                  <c:v>1.0099</c:v>
                </c:pt>
                <c:pt idx="53">
                  <c:v>1.0099</c:v>
                </c:pt>
                <c:pt idx="54">
                  <c:v>1.0099</c:v>
                </c:pt>
                <c:pt idx="55">
                  <c:v>1.0104</c:v>
                </c:pt>
                <c:pt idx="56">
                  <c:v>1.0109</c:v>
                </c:pt>
                <c:pt idx="57">
                  <c:v>1.0112</c:v>
                </c:pt>
                <c:pt idx="58">
                  <c:v>1.0116</c:v>
                </c:pt>
                <c:pt idx="59">
                  <c:v>1.012</c:v>
                </c:pt>
                <c:pt idx="60">
                  <c:v>1.0119</c:v>
                </c:pt>
                <c:pt idx="61">
                  <c:v>1.0119</c:v>
                </c:pt>
                <c:pt idx="62">
                  <c:v>1.0128</c:v>
                </c:pt>
                <c:pt idx="63">
                  <c:v>1.0131</c:v>
                </c:pt>
                <c:pt idx="64">
                  <c:v>1.0133</c:v>
                </c:pt>
                <c:pt idx="65">
                  <c:v>1.0136</c:v>
                </c:pt>
                <c:pt idx="66">
                  <c:v>1.0137</c:v>
                </c:pt>
                <c:pt idx="67">
                  <c:v>1.0137</c:v>
                </c:pt>
                <c:pt idx="68">
                  <c:v>1.0137</c:v>
                </c:pt>
                <c:pt idx="69">
                  <c:v>1.0146</c:v>
                </c:pt>
                <c:pt idx="70">
                  <c:v>1.0147</c:v>
                </c:pt>
                <c:pt idx="71">
                  <c:v>1.015</c:v>
                </c:pt>
                <c:pt idx="72">
                  <c:v>1.0153</c:v>
                </c:pt>
                <c:pt idx="73">
                  <c:v>1.0157</c:v>
                </c:pt>
                <c:pt idx="74">
                  <c:v>1.0156</c:v>
                </c:pt>
                <c:pt idx="75">
                  <c:v>1.0156</c:v>
                </c:pt>
                <c:pt idx="76">
                  <c:v>1.0162</c:v>
                </c:pt>
                <c:pt idx="77">
                  <c:v>1.0164</c:v>
                </c:pt>
                <c:pt idx="78">
                  <c:v>1.0167</c:v>
                </c:pt>
                <c:pt idx="79">
                  <c:v>1.0171</c:v>
                </c:pt>
                <c:pt idx="80">
                  <c:v>1.0172</c:v>
                </c:pt>
                <c:pt idx="81">
                  <c:v>1.0171</c:v>
                </c:pt>
                <c:pt idx="82">
                  <c:v>1.0171</c:v>
                </c:pt>
                <c:pt idx="83">
                  <c:v>1.0172</c:v>
                </c:pt>
                <c:pt idx="84">
                  <c:v>1.017</c:v>
                </c:pt>
                <c:pt idx="85">
                  <c:v>1.0171</c:v>
                </c:pt>
                <c:pt idx="86">
                  <c:v>1.0175</c:v>
                </c:pt>
                <c:pt idx="87">
                  <c:v>1.0178</c:v>
                </c:pt>
                <c:pt idx="88">
                  <c:v>1.0178</c:v>
                </c:pt>
                <c:pt idx="89">
                  <c:v>1.0178</c:v>
                </c:pt>
                <c:pt idx="90">
                  <c:v>1.0177</c:v>
                </c:pt>
                <c:pt idx="91">
                  <c:v>1.0186</c:v>
                </c:pt>
                <c:pt idx="92">
                  <c:v>1.0185</c:v>
                </c:pt>
                <c:pt idx="93">
                  <c:v>1.0186</c:v>
                </c:pt>
                <c:pt idx="94">
                  <c:v>1.0186</c:v>
                </c:pt>
                <c:pt idx="95">
                  <c:v>1.0186</c:v>
                </c:pt>
                <c:pt idx="96">
                  <c:v>1.0186</c:v>
                </c:pt>
                <c:pt idx="97">
                  <c:v>1.0195</c:v>
                </c:pt>
                <c:pt idx="98">
                  <c:v>1.0195</c:v>
                </c:pt>
                <c:pt idx="99">
                  <c:v>1.0199</c:v>
                </c:pt>
                <c:pt idx="100">
                  <c:v>1.0203</c:v>
                </c:pt>
                <c:pt idx="101">
                  <c:v>1.0207</c:v>
                </c:pt>
                <c:pt idx="102">
                  <c:v>1.0207</c:v>
                </c:pt>
                <c:pt idx="103">
                  <c:v>1.0207</c:v>
                </c:pt>
                <c:pt idx="104">
                  <c:v>1.0212</c:v>
                </c:pt>
                <c:pt idx="105">
                  <c:v>1.0214</c:v>
                </c:pt>
                <c:pt idx="106">
                  <c:v>1.021</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70'!$A$1:$A$107</c:f>
              <c:numCache>
                <c:formatCode>yyyy/m/d</c:formatCode>
                <c:ptCount val="107"/>
                <c:pt idx="0" c:formatCode="yyyy/m/d">
                  <c:v>44271</c:v>
                </c:pt>
                <c:pt idx="1" c:formatCode="yyyy/m/d">
                  <c:v>44272</c:v>
                </c:pt>
                <c:pt idx="2" c:formatCode="yyyy/m/d">
                  <c:v>44273</c:v>
                </c:pt>
                <c:pt idx="3" c:formatCode="yyyy/m/d">
                  <c:v>44274</c:v>
                </c:pt>
                <c:pt idx="4" c:formatCode="yyyy/m/d">
                  <c:v>44275</c:v>
                </c:pt>
                <c:pt idx="5" c:formatCode="yyyy/m/d">
                  <c:v>44276</c:v>
                </c:pt>
                <c:pt idx="6" c:formatCode="yyyy/m/d">
                  <c:v>44277</c:v>
                </c:pt>
                <c:pt idx="7" c:formatCode="yyyy/m/d">
                  <c:v>44278</c:v>
                </c:pt>
                <c:pt idx="8" c:formatCode="yyyy/m/d">
                  <c:v>44279</c:v>
                </c:pt>
                <c:pt idx="9" c:formatCode="yyyy/m/d">
                  <c:v>44280</c:v>
                </c:pt>
                <c:pt idx="10" c:formatCode="yyyy/m/d">
                  <c:v>44281</c:v>
                </c:pt>
                <c:pt idx="11" c:formatCode="yyyy/m/d">
                  <c:v>44282</c:v>
                </c:pt>
                <c:pt idx="12" c:formatCode="yyyy/m/d">
                  <c:v>44283</c:v>
                </c:pt>
                <c:pt idx="13" c:formatCode="yyyy/m/d">
                  <c:v>44284</c:v>
                </c:pt>
                <c:pt idx="14" c:formatCode="yyyy/m/d">
                  <c:v>44285</c:v>
                </c:pt>
                <c:pt idx="15" c:formatCode="yyyy/m/d">
                  <c:v>44286</c:v>
                </c:pt>
                <c:pt idx="16" c:formatCode="yyyy/m/d">
                  <c:v>44287</c:v>
                </c:pt>
                <c:pt idx="17" c:formatCode="yyyy/m/d">
                  <c:v>44288</c:v>
                </c:pt>
                <c:pt idx="18" c:formatCode="yyyy/m/d">
                  <c:v>44289</c:v>
                </c:pt>
                <c:pt idx="19" c:formatCode="yyyy/m/d">
                  <c:v>44290</c:v>
                </c:pt>
                <c:pt idx="20" c:formatCode="yyyy/m/d">
                  <c:v>44291</c:v>
                </c:pt>
                <c:pt idx="21" c:formatCode="yyyy/m/d">
                  <c:v>44292</c:v>
                </c:pt>
                <c:pt idx="22" c:formatCode="yyyy/m/d">
                  <c:v>44293</c:v>
                </c:pt>
                <c:pt idx="23" c:formatCode="yyyy/m/d">
                  <c:v>44294</c:v>
                </c:pt>
                <c:pt idx="24" c:formatCode="yyyy/m/d">
                  <c:v>44295</c:v>
                </c:pt>
                <c:pt idx="25" c:formatCode="yyyy/m/d">
                  <c:v>44296</c:v>
                </c:pt>
                <c:pt idx="26" c:formatCode="yyyy/m/d">
                  <c:v>44297</c:v>
                </c:pt>
                <c:pt idx="27" c:formatCode="yyyy/m/d">
                  <c:v>44298</c:v>
                </c:pt>
                <c:pt idx="28" c:formatCode="yyyy/m/d">
                  <c:v>44299</c:v>
                </c:pt>
                <c:pt idx="29" c:formatCode="yyyy/m/d">
                  <c:v>44300</c:v>
                </c:pt>
                <c:pt idx="30" c:formatCode="yyyy/m/d">
                  <c:v>44301</c:v>
                </c:pt>
                <c:pt idx="31" c:formatCode="yyyy/m/d">
                  <c:v>44302</c:v>
                </c:pt>
                <c:pt idx="32" c:formatCode="yyyy/m/d">
                  <c:v>44303</c:v>
                </c:pt>
                <c:pt idx="33" c:formatCode="yyyy/m/d">
                  <c:v>44304</c:v>
                </c:pt>
                <c:pt idx="34" c:formatCode="yyyy/m/d">
                  <c:v>44305</c:v>
                </c:pt>
                <c:pt idx="35" c:formatCode="yyyy/m/d">
                  <c:v>44306</c:v>
                </c:pt>
                <c:pt idx="36" c:formatCode="yyyy/m/d">
                  <c:v>44307</c:v>
                </c:pt>
                <c:pt idx="37" c:formatCode="yyyy/m/d">
                  <c:v>44308</c:v>
                </c:pt>
                <c:pt idx="38" c:formatCode="yyyy/m/d">
                  <c:v>44309</c:v>
                </c:pt>
                <c:pt idx="39" c:formatCode="yyyy/m/d">
                  <c:v>44310</c:v>
                </c:pt>
                <c:pt idx="40" c:formatCode="yyyy/m/d">
                  <c:v>44311</c:v>
                </c:pt>
                <c:pt idx="41" c:formatCode="yyyy/m/d">
                  <c:v>44312</c:v>
                </c:pt>
                <c:pt idx="42" c:formatCode="yyyy/m/d">
                  <c:v>44313</c:v>
                </c:pt>
                <c:pt idx="43" c:formatCode="yyyy/m/d">
                  <c:v>44314</c:v>
                </c:pt>
                <c:pt idx="44" c:formatCode="yyyy/m/d">
                  <c:v>44315</c:v>
                </c:pt>
                <c:pt idx="45" c:formatCode="yyyy/m/d">
                  <c:v>44316</c:v>
                </c:pt>
                <c:pt idx="46" c:formatCode="yyyy/m/d">
                  <c:v>44317</c:v>
                </c:pt>
                <c:pt idx="47" c:formatCode="yyyy/m/d">
                  <c:v>44318</c:v>
                </c:pt>
                <c:pt idx="48" c:formatCode="yyyy/m/d">
                  <c:v>44319</c:v>
                </c:pt>
                <c:pt idx="49" c:formatCode="yyyy/m/d">
                  <c:v>44320</c:v>
                </c:pt>
                <c:pt idx="50" c:formatCode="yyyy/m/d">
                  <c:v>44321</c:v>
                </c:pt>
                <c:pt idx="51" c:formatCode="yyyy/m/d">
                  <c:v>44322</c:v>
                </c:pt>
                <c:pt idx="52" c:formatCode="yyyy/m/d">
                  <c:v>44323</c:v>
                </c:pt>
                <c:pt idx="53" c:formatCode="yyyy/m/d">
                  <c:v>44324</c:v>
                </c:pt>
                <c:pt idx="54" c:formatCode="yyyy/m/d">
                  <c:v>44325</c:v>
                </c:pt>
                <c:pt idx="55" c:formatCode="yyyy/m/d">
                  <c:v>44326</c:v>
                </c:pt>
                <c:pt idx="56" c:formatCode="yyyy/m/d">
                  <c:v>44327</c:v>
                </c:pt>
                <c:pt idx="57" c:formatCode="yyyy/m/d">
                  <c:v>44328</c:v>
                </c:pt>
                <c:pt idx="58" c:formatCode="yyyy/m/d">
                  <c:v>44329</c:v>
                </c:pt>
                <c:pt idx="59" c:formatCode="yyyy/m/d">
                  <c:v>44330</c:v>
                </c:pt>
                <c:pt idx="60" c:formatCode="yyyy/m/d">
                  <c:v>44331</c:v>
                </c:pt>
                <c:pt idx="61" c:formatCode="yyyy/m/d">
                  <c:v>44332</c:v>
                </c:pt>
                <c:pt idx="62" c:formatCode="yyyy/m/d">
                  <c:v>44333</c:v>
                </c:pt>
                <c:pt idx="63" c:formatCode="yyyy/m/d">
                  <c:v>44334</c:v>
                </c:pt>
                <c:pt idx="64" c:formatCode="yyyy/m/d">
                  <c:v>44335</c:v>
                </c:pt>
                <c:pt idx="65" c:formatCode="yyyy/m/d">
                  <c:v>44336</c:v>
                </c:pt>
                <c:pt idx="66" c:formatCode="yyyy/m/d">
                  <c:v>44337</c:v>
                </c:pt>
                <c:pt idx="67" c:formatCode="yyyy/m/d">
                  <c:v>44338</c:v>
                </c:pt>
                <c:pt idx="68" c:formatCode="yyyy/m/d">
                  <c:v>44339</c:v>
                </c:pt>
                <c:pt idx="69" c:formatCode="yyyy/m/d">
                  <c:v>44340</c:v>
                </c:pt>
                <c:pt idx="70" c:formatCode="yyyy/m/d">
                  <c:v>44341</c:v>
                </c:pt>
                <c:pt idx="71" c:formatCode="yyyy/m/d">
                  <c:v>44342</c:v>
                </c:pt>
                <c:pt idx="72" c:formatCode="yyyy/m/d">
                  <c:v>44343</c:v>
                </c:pt>
                <c:pt idx="73" c:formatCode="yyyy/m/d">
                  <c:v>44344</c:v>
                </c:pt>
                <c:pt idx="74" c:formatCode="yyyy/m/d">
                  <c:v>44345</c:v>
                </c:pt>
                <c:pt idx="75" c:formatCode="yyyy/m/d">
                  <c:v>44346</c:v>
                </c:pt>
                <c:pt idx="76" c:formatCode="yyyy/m/d">
                  <c:v>44347</c:v>
                </c:pt>
                <c:pt idx="77" c:formatCode="yyyy/m/d">
                  <c:v>44348</c:v>
                </c:pt>
                <c:pt idx="78" c:formatCode="yyyy/m/d">
                  <c:v>44349</c:v>
                </c:pt>
                <c:pt idx="79" c:formatCode="yyyy/m/d">
                  <c:v>44350</c:v>
                </c:pt>
                <c:pt idx="80" c:formatCode="yyyy/m/d">
                  <c:v>44351</c:v>
                </c:pt>
                <c:pt idx="81" c:formatCode="yyyy/m/d">
                  <c:v>44352</c:v>
                </c:pt>
                <c:pt idx="82" c:formatCode="yyyy/m/d">
                  <c:v>44353</c:v>
                </c:pt>
                <c:pt idx="83" c:formatCode="yyyy/m/d">
                  <c:v>44354</c:v>
                </c:pt>
                <c:pt idx="84" c:formatCode="yyyy/m/d">
                  <c:v>44355</c:v>
                </c:pt>
                <c:pt idx="85" c:formatCode="yyyy/m/d">
                  <c:v>44356</c:v>
                </c:pt>
                <c:pt idx="86" c:formatCode="yyyy/m/d">
                  <c:v>44357</c:v>
                </c:pt>
                <c:pt idx="87" c:formatCode="yyyy/m/d">
                  <c:v>44358</c:v>
                </c:pt>
                <c:pt idx="88" c:formatCode="yyyy/m/d">
                  <c:v>44359</c:v>
                </c:pt>
                <c:pt idx="89" c:formatCode="yyyy/m/d">
                  <c:v>44360</c:v>
                </c:pt>
                <c:pt idx="90" c:formatCode="yyyy/m/d">
                  <c:v>44361</c:v>
                </c:pt>
                <c:pt idx="91" c:formatCode="yyyy/m/d">
                  <c:v>44362</c:v>
                </c:pt>
                <c:pt idx="92" c:formatCode="yyyy/m/d">
                  <c:v>44363</c:v>
                </c:pt>
                <c:pt idx="93" c:formatCode="yyyy/m/d">
                  <c:v>44364</c:v>
                </c:pt>
                <c:pt idx="94" c:formatCode="yyyy/m/d">
                  <c:v>44365</c:v>
                </c:pt>
                <c:pt idx="95" c:formatCode="yyyy/m/d">
                  <c:v>44366</c:v>
                </c:pt>
                <c:pt idx="96" c:formatCode="yyyy/m/d">
                  <c:v>44367</c:v>
                </c:pt>
                <c:pt idx="97" c:formatCode="yyyy/m/d">
                  <c:v>44368</c:v>
                </c:pt>
                <c:pt idx="98" c:formatCode="yyyy/m/d">
                  <c:v>44369</c:v>
                </c:pt>
                <c:pt idx="99" c:formatCode="yyyy/m/d">
                  <c:v>44370</c:v>
                </c:pt>
                <c:pt idx="100" c:formatCode="yyyy/m/d">
                  <c:v>44371</c:v>
                </c:pt>
                <c:pt idx="101" c:formatCode="yyyy/m/d">
                  <c:v>44372</c:v>
                </c:pt>
                <c:pt idx="102" c:formatCode="yyyy/m/d">
                  <c:v>44373</c:v>
                </c:pt>
                <c:pt idx="103" c:formatCode="yyyy/m/d">
                  <c:v>44374</c:v>
                </c:pt>
                <c:pt idx="104" c:formatCode="yyyy/m/d">
                  <c:v>44375</c:v>
                </c:pt>
                <c:pt idx="105" c:formatCode="yyyy/m/d">
                  <c:v>44376</c:v>
                </c:pt>
                <c:pt idx="106" c:formatCode="yyyy/m/d">
                  <c:v>44377</c:v>
                </c:pt>
              </c:numCache>
            </c:numRef>
          </c:cat>
          <c:val>
            <c:numRef>
              <c:f>'[0图表新模板.xls]1年70'!$C$1:$C$107</c:f>
              <c:numCache>
                <c:formatCode>0.00%</c:formatCode>
                <c:ptCount val="107"/>
                <c:pt idx="0">
                  <c:v>0</c:v>
                </c:pt>
                <c:pt idx="1">
                  <c:v>0</c:v>
                </c:pt>
                <c:pt idx="2">
                  <c:v>9.9999999999989e-5</c:v>
                </c:pt>
                <c:pt idx="3">
                  <c:v>0.000399999999999956</c:v>
                </c:pt>
                <c:pt idx="4">
                  <c:v>0.000399999999999956</c:v>
                </c:pt>
                <c:pt idx="5">
                  <c:v>0.000299999999999967</c:v>
                </c:pt>
                <c:pt idx="6">
                  <c:v>0.00099999999999989</c:v>
                </c:pt>
                <c:pt idx="7">
                  <c:v>0.00130000000000008</c:v>
                </c:pt>
                <c:pt idx="8">
                  <c:v>0.00160000000000005</c:v>
                </c:pt>
                <c:pt idx="9">
                  <c:v>0.00190000000000001</c:v>
                </c:pt>
                <c:pt idx="10">
                  <c:v>0.00209999999999999</c:v>
                </c:pt>
                <c:pt idx="11">
                  <c:v>0.00209999999999999</c:v>
                </c:pt>
                <c:pt idx="12">
                  <c:v>0.002</c:v>
                </c:pt>
                <c:pt idx="13">
                  <c:v>0.00269999999999992</c:v>
                </c:pt>
                <c:pt idx="14">
                  <c:v>0.0028999999999999</c:v>
                </c:pt>
                <c:pt idx="15">
                  <c:v>0.00299999999999989</c:v>
                </c:pt>
                <c:pt idx="16">
                  <c:v>0.00320000000000009</c:v>
                </c:pt>
                <c:pt idx="17">
                  <c:v>0.00340000000000007</c:v>
                </c:pt>
                <c:pt idx="18">
                  <c:v>0.00340000000000007</c:v>
                </c:pt>
                <c:pt idx="19">
                  <c:v>0.00330000000000008</c:v>
                </c:pt>
                <c:pt idx="20">
                  <c:v>0.00330000000000008</c:v>
                </c:pt>
                <c:pt idx="21">
                  <c:v>0.00419999999999998</c:v>
                </c:pt>
                <c:pt idx="22">
                  <c:v>0.00429999999999997</c:v>
                </c:pt>
                <c:pt idx="23">
                  <c:v>0.00439999999999996</c:v>
                </c:pt>
                <c:pt idx="24">
                  <c:v>0.00459999999999994</c:v>
                </c:pt>
                <c:pt idx="25">
                  <c:v>0.00459999999999994</c:v>
                </c:pt>
                <c:pt idx="26">
                  <c:v>0.00459999999999994</c:v>
                </c:pt>
                <c:pt idx="27">
                  <c:v>0.00499999999999989</c:v>
                </c:pt>
                <c:pt idx="28">
                  <c:v>0.0051000000000001</c:v>
                </c:pt>
                <c:pt idx="29">
                  <c:v>0.00530000000000008</c:v>
                </c:pt>
                <c:pt idx="30">
                  <c:v>0.00580000000000003</c:v>
                </c:pt>
                <c:pt idx="31">
                  <c:v>0.00580000000000003</c:v>
                </c:pt>
                <c:pt idx="32">
                  <c:v>0.00580000000000003</c:v>
                </c:pt>
                <c:pt idx="33">
                  <c:v>0.00580000000000003</c:v>
                </c:pt>
                <c:pt idx="34">
                  <c:v>0.00669999999999993</c:v>
                </c:pt>
                <c:pt idx="35">
                  <c:v>0.0072000000000001</c:v>
                </c:pt>
                <c:pt idx="36">
                  <c:v>0.0072000000000001</c:v>
                </c:pt>
                <c:pt idx="37">
                  <c:v>0.00760000000000005</c:v>
                </c:pt>
                <c:pt idx="38">
                  <c:v>0.00790000000000002</c:v>
                </c:pt>
                <c:pt idx="39">
                  <c:v>0.00790000000000002</c:v>
                </c:pt>
                <c:pt idx="40">
                  <c:v>0.00790000000000002</c:v>
                </c:pt>
                <c:pt idx="41">
                  <c:v>0.00819999999999999</c:v>
                </c:pt>
                <c:pt idx="42">
                  <c:v>0.00790000000000002</c:v>
                </c:pt>
                <c:pt idx="43">
                  <c:v>0.00819999999999999</c:v>
                </c:pt>
                <c:pt idx="44">
                  <c:v>0.00829999999999997</c:v>
                </c:pt>
                <c:pt idx="45">
                  <c:v>0.00849999999999995</c:v>
                </c:pt>
                <c:pt idx="46">
                  <c:v>0.00849999999999995</c:v>
                </c:pt>
                <c:pt idx="47">
                  <c:v>0.00849999999999995</c:v>
                </c:pt>
                <c:pt idx="48">
                  <c:v>0.00849999999999995</c:v>
                </c:pt>
                <c:pt idx="49">
                  <c:v>0.00849999999999995</c:v>
                </c:pt>
                <c:pt idx="50">
                  <c:v>0.00849999999999995</c:v>
                </c:pt>
                <c:pt idx="51">
                  <c:v>0.00980000000000003</c:v>
                </c:pt>
                <c:pt idx="52">
                  <c:v>0.00990000000000002</c:v>
                </c:pt>
                <c:pt idx="53">
                  <c:v>0.00990000000000002</c:v>
                </c:pt>
                <c:pt idx="54">
                  <c:v>0.00990000000000002</c:v>
                </c:pt>
                <c:pt idx="55">
                  <c:v>0.0104</c:v>
                </c:pt>
                <c:pt idx="56">
                  <c:v>0.0108999999999999</c:v>
                </c:pt>
                <c:pt idx="57">
                  <c:v>0.0112000000000001</c:v>
                </c:pt>
                <c:pt idx="58">
                  <c:v>0.0116000000000001</c:v>
                </c:pt>
                <c:pt idx="59">
                  <c:v>0.012</c:v>
                </c:pt>
                <c:pt idx="60">
                  <c:v>0.0119</c:v>
                </c:pt>
                <c:pt idx="61">
                  <c:v>0.0119</c:v>
                </c:pt>
                <c:pt idx="62">
                  <c:v>0.0127999999999999</c:v>
                </c:pt>
                <c:pt idx="63">
                  <c:v>0.0130999999999999</c:v>
                </c:pt>
                <c:pt idx="64">
                  <c:v>0.0133000000000001</c:v>
                </c:pt>
                <c:pt idx="65">
                  <c:v>0.0136000000000001</c:v>
                </c:pt>
                <c:pt idx="66">
                  <c:v>0.0137</c:v>
                </c:pt>
                <c:pt idx="67">
                  <c:v>0.0137</c:v>
                </c:pt>
                <c:pt idx="68">
                  <c:v>0.0137</c:v>
                </c:pt>
                <c:pt idx="69">
                  <c:v>0.0145999999999999</c:v>
                </c:pt>
                <c:pt idx="70">
                  <c:v>0.0146999999999999</c:v>
                </c:pt>
                <c:pt idx="71">
                  <c:v>0.0149999999999999</c:v>
                </c:pt>
                <c:pt idx="72">
                  <c:v>0.0153000000000001</c:v>
                </c:pt>
                <c:pt idx="73">
                  <c:v>0.0157</c:v>
                </c:pt>
                <c:pt idx="74">
                  <c:v>0.0156000000000001</c:v>
                </c:pt>
                <c:pt idx="75">
                  <c:v>0.0156000000000001</c:v>
                </c:pt>
                <c:pt idx="76">
                  <c:v>0.0162</c:v>
                </c:pt>
                <c:pt idx="77">
                  <c:v>0.0164</c:v>
                </c:pt>
                <c:pt idx="78">
                  <c:v>0.0166999999999999</c:v>
                </c:pt>
                <c:pt idx="79">
                  <c:v>0.0170999999999999</c:v>
                </c:pt>
                <c:pt idx="80">
                  <c:v>0.0172000000000001</c:v>
                </c:pt>
                <c:pt idx="81">
                  <c:v>0.0170999999999999</c:v>
                </c:pt>
                <c:pt idx="82">
                  <c:v>0.0170999999999999</c:v>
                </c:pt>
                <c:pt idx="83">
                  <c:v>0.0172000000000001</c:v>
                </c:pt>
                <c:pt idx="84">
                  <c:v>0.0169999999999999</c:v>
                </c:pt>
                <c:pt idx="85">
                  <c:v>0.0170999999999999</c:v>
                </c:pt>
                <c:pt idx="86">
                  <c:v>0.0175000000000001</c:v>
                </c:pt>
                <c:pt idx="87">
                  <c:v>0.0178</c:v>
                </c:pt>
                <c:pt idx="88">
                  <c:v>0.0178</c:v>
                </c:pt>
                <c:pt idx="89">
                  <c:v>0.0178</c:v>
                </c:pt>
                <c:pt idx="90">
                  <c:v>0.0177</c:v>
                </c:pt>
                <c:pt idx="91">
                  <c:v>0.0185999999999999</c:v>
                </c:pt>
                <c:pt idx="92">
                  <c:v>0.0185</c:v>
                </c:pt>
                <c:pt idx="93">
                  <c:v>0.0185999999999999</c:v>
                </c:pt>
                <c:pt idx="94">
                  <c:v>0.0185999999999999</c:v>
                </c:pt>
                <c:pt idx="95">
                  <c:v>0.0185999999999999</c:v>
                </c:pt>
                <c:pt idx="96">
                  <c:v>0.0185999999999999</c:v>
                </c:pt>
                <c:pt idx="97">
                  <c:v>0.0195000000000001</c:v>
                </c:pt>
                <c:pt idx="98">
                  <c:v>0.0195000000000001</c:v>
                </c:pt>
                <c:pt idx="99">
                  <c:v>0.0199</c:v>
                </c:pt>
                <c:pt idx="100">
                  <c:v>0.0203</c:v>
                </c:pt>
                <c:pt idx="101">
                  <c:v>0.0206999999999999</c:v>
                </c:pt>
                <c:pt idx="102">
                  <c:v>0.0206999999999999</c:v>
                </c:pt>
                <c:pt idx="103">
                  <c:v>0.0206999999999999</c:v>
                </c:pt>
                <c:pt idx="104">
                  <c:v>0.0212000000000001</c:v>
                </c:pt>
                <c:pt idx="105">
                  <c:v>0.0214000000000001</c:v>
                </c:pt>
                <c:pt idx="106">
                  <c:v>0.0209999999999999</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70'!$A$1:$A$107</c:f>
              <c:numCache>
                <c:formatCode>yyyy/m/d</c:formatCode>
                <c:ptCount val="107"/>
                <c:pt idx="0" c:formatCode="yyyy/m/d">
                  <c:v>44271</c:v>
                </c:pt>
                <c:pt idx="1" c:formatCode="yyyy/m/d">
                  <c:v>44272</c:v>
                </c:pt>
                <c:pt idx="2" c:formatCode="yyyy/m/d">
                  <c:v>44273</c:v>
                </c:pt>
                <c:pt idx="3" c:formatCode="yyyy/m/d">
                  <c:v>44274</c:v>
                </c:pt>
                <c:pt idx="4" c:formatCode="yyyy/m/d">
                  <c:v>44275</c:v>
                </c:pt>
                <c:pt idx="5" c:formatCode="yyyy/m/d">
                  <c:v>44276</c:v>
                </c:pt>
                <c:pt idx="6" c:formatCode="yyyy/m/d">
                  <c:v>44277</c:v>
                </c:pt>
                <c:pt idx="7" c:formatCode="yyyy/m/d">
                  <c:v>44278</c:v>
                </c:pt>
                <c:pt idx="8" c:formatCode="yyyy/m/d">
                  <c:v>44279</c:v>
                </c:pt>
                <c:pt idx="9" c:formatCode="yyyy/m/d">
                  <c:v>44280</c:v>
                </c:pt>
                <c:pt idx="10" c:formatCode="yyyy/m/d">
                  <c:v>44281</c:v>
                </c:pt>
                <c:pt idx="11" c:formatCode="yyyy/m/d">
                  <c:v>44282</c:v>
                </c:pt>
                <c:pt idx="12" c:formatCode="yyyy/m/d">
                  <c:v>44283</c:v>
                </c:pt>
                <c:pt idx="13" c:formatCode="yyyy/m/d">
                  <c:v>44284</c:v>
                </c:pt>
                <c:pt idx="14" c:formatCode="yyyy/m/d">
                  <c:v>44285</c:v>
                </c:pt>
                <c:pt idx="15" c:formatCode="yyyy/m/d">
                  <c:v>44286</c:v>
                </c:pt>
                <c:pt idx="16" c:formatCode="yyyy/m/d">
                  <c:v>44287</c:v>
                </c:pt>
                <c:pt idx="17" c:formatCode="yyyy/m/d">
                  <c:v>44288</c:v>
                </c:pt>
                <c:pt idx="18" c:formatCode="yyyy/m/d">
                  <c:v>44289</c:v>
                </c:pt>
                <c:pt idx="19" c:formatCode="yyyy/m/d">
                  <c:v>44290</c:v>
                </c:pt>
                <c:pt idx="20" c:formatCode="yyyy/m/d">
                  <c:v>44291</c:v>
                </c:pt>
                <c:pt idx="21" c:formatCode="yyyy/m/d">
                  <c:v>44292</c:v>
                </c:pt>
                <c:pt idx="22" c:formatCode="yyyy/m/d">
                  <c:v>44293</c:v>
                </c:pt>
                <c:pt idx="23" c:formatCode="yyyy/m/d">
                  <c:v>44294</c:v>
                </c:pt>
                <c:pt idx="24" c:formatCode="yyyy/m/d">
                  <c:v>44295</c:v>
                </c:pt>
                <c:pt idx="25" c:formatCode="yyyy/m/d">
                  <c:v>44296</c:v>
                </c:pt>
                <c:pt idx="26" c:formatCode="yyyy/m/d">
                  <c:v>44297</c:v>
                </c:pt>
                <c:pt idx="27" c:formatCode="yyyy/m/d">
                  <c:v>44298</c:v>
                </c:pt>
                <c:pt idx="28" c:formatCode="yyyy/m/d">
                  <c:v>44299</c:v>
                </c:pt>
                <c:pt idx="29" c:formatCode="yyyy/m/d">
                  <c:v>44300</c:v>
                </c:pt>
                <c:pt idx="30" c:formatCode="yyyy/m/d">
                  <c:v>44301</c:v>
                </c:pt>
                <c:pt idx="31" c:formatCode="yyyy/m/d">
                  <c:v>44302</c:v>
                </c:pt>
                <c:pt idx="32" c:formatCode="yyyy/m/d">
                  <c:v>44303</c:v>
                </c:pt>
                <c:pt idx="33" c:formatCode="yyyy/m/d">
                  <c:v>44304</c:v>
                </c:pt>
                <c:pt idx="34" c:formatCode="yyyy/m/d">
                  <c:v>44305</c:v>
                </c:pt>
                <c:pt idx="35" c:formatCode="yyyy/m/d">
                  <c:v>44306</c:v>
                </c:pt>
                <c:pt idx="36" c:formatCode="yyyy/m/d">
                  <c:v>44307</c:v>
                </c:pt>
                <c:pt idx="37" c:formatCode="yyyy/m/d">
                  <c:v>44308</c:v>
                </c:pt>
                <c:pt idx="38" c:formatCode="yyyy/m/d">
                  <c:v>44309</c:v>
                </c:pt>
                <c:pt idx="39" c:formatCode="yyyy/m/d">
                  <c:v>44310</c:v>
                </c:pt>
                <c:pt idx="40" c:formatCode="yyyy/m/d">
                  <c:v>44311</c:v>
                </c:pt>
                <c:pt idx="41" c:formatCode="yyyy/m/d">
                  <c:v>44312</c:v>
                </c:pt>
                <c:pt idx="42" c:formatCode="yyyy/m/d">
                  <c:v>44313</c:v>
                </c:pt>
                <c:pt idx="43" c:formatCode="yyyy/m/d">
                  <c:v>44314</c:v>
                </c:pt>
                <c:pt idx="44" c:formatCode="yyyy/m/d">
                  <c:v>44315</c:v>
                </c:pt>
                <c:pt idx="45" c:formatCode="yyyy/m/d">
                  <c:v>44316</c:v>
                </c:pt>
                <c:pt idx="46" c:formatCode="yyyy/m/d">
                  <c:v>44317</c:v>
                </c:pt>
                <c:pt idx="47" c:formatCode="yyyy/m/d">
                  <c:v>44318</c:v>
                </c:pt>
                <c:pt idx="48" c:formatCode="yyyy/m/d">
                  <c:v>44319</c:v>
                </c:pt>
                <c:pt idx="49" c:formatCode="yyyy/m/d">
                  <c:v>44320</c:v>
                </c:pt>
                <c:pt idx="50" c:formatCode="yyyy/m/d">
                  <c:v>44321</c:v>
                </c:pt>
                <c:pt idx="51" c:formatCode="yyyy/m/d">
                  <c:v>44322</c:v>
                </c:pt>
                <c:pt idx="52" c:formatCode="yyyy/m/d">
                  <c:v>44323</c:v>
                </c:pt>
                <c:pt idx="53" c:formatCode="yyyy/m/d">
                  <c:v>44324</c:v>
                </c:pt>
                <c:pt idx="54" c:formatCode="yyyy/m/d">
                  <c:v>44325</c:v>
                </c:pt>
                <c:pt idx="55" c:formatCode="yyyy/m/d">
                  <c:v>44326</c:v>
                </c:pt>
                <c:pt idx="56" c:formatCode="yyyy/m/d">
                  <c:v>44327</c:v>
                </c:pt>
                <c:pt idx="57" c:formatCode="yyyy/m/d">
                  <c:v>44328</c:v>
                </c:pt>
                <c:pt idx="58" c:formatCode="yyyy/m/d">
                  <c:v>44329</c:v>
                </c:pt>
                <c:pt idx="59" c:formatCode="yyyy/m/d">
                  <c:v>44330</c:v>
                </c:pt>
                <c:pt idx="60" c:formatCode="yyyy/m/d">
                  <c:v>44331</c:v>
                </c:pt>
                <c:pt idx="61" c:formatCode="yyyy/m/d">
                  <c:v>44332</c:v>
                </c:pt>
                <c:pt idx="62" c:formatCode="yyyy/m/d">
                  <c:v>44333</c:v>
                </c:pt>
                <c:pt idx="63" c:formatCode="yyyy/m/d">
                  <c:v>44334</c:v>
                </c:pt>
                <c:pt idx="64" c:formatCode="yyyy/m/d">
                  <c:v>44335</c:v>
                </c:pt>
                <c:pt idx="65" c:formatCode="yyyy/m/d">
                  <c:v>44336</c:v>
                </c:pt>
                <c:pt idx="66" c:formatCode="yyyy/m/d">
                  <c:v>44337</c:v>
                </c:pt>
                <c:pt idx="67" c:formatCode="yyyy/m/d">
                  <c:v>44338</c:v>
                </c:pt>
                <c:pt idx="68" c:formatCode="yyyy/m/d">
                  <c:v>44339</c:v>
                </c:pt>
                <c:pt idx="69" c:formatCode="yyyy/m/d">
                  <c:v>44340</c:v>
                </c:pt>
                <c:pt idx="70" c:formatCode="yyyy/m/d">
                  <c:v>44341</c:v>
                </c:pt>
                <c:pt idx="71" c:formatCode="yyyy/m/d">
                  <c:v>44342</c:v>
                </c:pt>
                <c:pt idx="72" c:formatCode="yyyy/m/d">
                  <c:v>44343</c:v>
                </c:pt>
                <c:pt idx="73" c:formatCode="yyyy/m/d">
                  <c:v>44344</c:v>
                </c:pt>
                <c:pt idx="74" c:formatCode="yyyy/m/d">
                  <c:v>44345</c:v>
                </c:pt>
                <c:pt idx="75" c:formatCode="yyyy/m/d">
                  <c:v>44346</c:v>
                </c:pt>
                <c:pt idx="76" c:formatCode="yyyy/m/d">
                  <c:v>44347</c:v>
                </c:pt>
                <c:pt idx="77" c:formatCode="yyyy/m/d">
                  <c:v>44348</c:v>
                </c:pt>
                <c:pt idx="78" c:formatCode="yyyy/m/d">
                  <c:v>44349</c:v>
                </c:pt>
                <c:pt idx="79" c:formatCode="yyyy/m/d">
                  <c:v>44350</c:v>
                </c:pt>
                <c:pt idx="80" c:formatCode="yyyy/m/d">
                  <c:v>44351</c:v>
                </c:pt>
                <c:pt idx="81" c:formatCode="yyyy/m/d">
                  <c:v>44352</c:v>
                </c:pt>
                <c:pt idx="82" c:formatCode="yyyy/m/d">
                  <c:v>44353</c:v>
                </c:pt>
                <c:pt idx="83" c:formatCode="yyyy/m/d">
                  <c:v>44354</c:v>
                </c:pt>
                <c:pt idx="84" c:formatCode="yyyy/m/d">
                  <c:v>44355</c:v>
                </c:pt>
                <c:pt idx="85" c:formatCode="yyyy/m/d">
                  <c:v>44356</c:v>
                </c:pt>
                <c:pt idx="86" c:formatCode="yyyy/m/d">
                  <c:v>44357</c:v>
                </c:pt>
                <c:pt idx="87" c:formatCode="yyyy/m/d">
                  <c:v>44358</c:v>
                </c:pt>
                <c:pt idx="88" c:formatCode="yyyy/m/d">
                  <c:v>44359</c:v>
                </c:pt>
                <c:pt idx="89" c:formatCode="yyyy/m/d">
                  <c:v>44360</c:v>
                </c:pt>
                <c:pt idx="90" c:formatCode="yyyy/m/d">
                  <c:v>44361</c:v>
                </c:pt>
                <c:pt idx="91" c:formatCode="yyyy/m/d">
                  <c:v>44362</c:v>
                </c:pt>
                <c:pt idx="92" c:formatCode="yyyy/m/d">
                  <c:v>44363</c:v>
                </c:pt>
                <c:pt idx="93" c:formatCode="yyyy/m/d">
                  <c:v>44364</c:v>
                </c:pt>
                <c:pt idx="94" c:formatCode="yyyy/m/d">
                  <c:v>44365</c:v>
                </c:pt>
                <c:pt idx="95" c:formatCode="yyyy/m/d">
                  <c:v>44366</c:v>
                </c:pt>
                <c:pt idx="96" c:formatCode="yyyy/m/d">
                  <c:v>44367</c:v>
                </c:pt>
                <c:pt idx="97" c:formatCode="yyyy/m/d">
                  <c:v>44368</c:v>
                </c:pt>
                <c:pt idx="98" c:formatCode="yyyy/m/d">
                  <c:v>44369</c:v>
                </c:pt>
                <c:pt idx="99" c:formatCode="yyyy/m/d">
                  <c:v>44370</c:v>
                </c:pt>
                <c:pt idx="100" c:formatCode="yyyy/m/d">
                  <c:v>44371</c:v>
                </c:pt>
                <c:pt idx="101" c:formatCode="yyyy/m/d">
                  <c:v>44372</c:v>
                </c:pt>
                <c:pt idx="102" c:formatCode="yyyy/m/d">
                  <c:v>44373</c:v>
                </c:pt>
                <c:pt idx="103" c:formatCode="yyyy/m/d">
                  <c:v>44374</c:v>
                </c:pt>
                <c:pt idx="104" c:formatCode="yyyy/m/d">
                  <c:v>44375</c:v>
                </c:pt>
                <c:pt idx="105" c:formatCode="yyyy/m/d">
                  <c:v>44376</c:v>
                </c:pt>
                <c:pt idx="106" c:formatCode="yyyy/m/d">
                  <c:v>44377</c:v>
                </c:pt>
              </c:numCache>
            </c:numRef>
          </c:cat>
          <c:val>
            <c:numRef>
              <c:f>'[0图表新模板.xls]1年70'!$E$1:$E$107</c:f>
              <c:numCache>
                <c:formatCode>0.00%</c:formatCode>
                <c:ptCount val="107"/>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pt idx="100">
                  <c:v>0.0138356164383562</c:v>
                </c:pt>
                <c:pt idx="101">
                  <c:v>0.013972602739726</c:v>
                </c:pt>
                <c:pt idx="102">
                  <c:v>0.0141095890410959</c:v>
                </c:pt>
                <c:pt idx="103">
                  <c:v>0.0142465753424658</c:v>
                </c:pt>
                <c:pt idx="104">
                  <c:v>0.0143835616438356</c:v>
                </c:pt>
                <c:pt idx="105">
                  <c:v>0.0145205479452055</c:v>
                </c:pt>
                <c:pt idx="106">
                  <c:v>0.0146575342465753</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low"/>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2:50:5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